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tblInd w:w="-859" w:type="dxa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215"/>
        <w:gridCol w:w="1785"/>
      </w:tblGrid>
      <w:tr w:rsidR="004F27A9" w:rsidRPr="004F27A9" w14:paraId="1BDB4661" w14:textId="77777777" w:rsidTr="004F27A9"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hideMark/>
          </w:tcPr>
          <w:p w14:paraId="75CF9141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bookmarkStart w:id="0" w:name="_GoBack"/>
            <w:bookmarkEnd w:id="0"/>
            <w:r w:rsidRPr="004F27A9">
              <w:rPr>
                <w:rFonts w:ascii="Arial" w:eastAsia="Times New Roman" w:hAnsi="Arial" w:cs="Arial"/>
                <w:b/>
                <w:bCs/>
                <w:color w:val="F0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hideMark/>
          </w:tcPr>
          <w:p w14:paraId="37046E90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F0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hideMark/>
          </w:tcPr>
          <w:p w14:paraId="40125F35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F0FFFF"/>
                <w:sz w:val="18"/>
                <w:szCs w:val="18"/>
                <w:lang w:eastAsia="ru-RU"/>
              </w:rPr>
              <w:t>Общая сумма дохода</w:t>
            </w:r>
            <w:r w:rsidRPr="004F27A9">
              <w:rPr>
                <w:rFonts w:ascii="Arial" w:eastAsia="Times New Roman" w:hAnsi="Arial" w:cs="Arial"/>
                <w:b/>
                <w:bCs/>
                <w:color w:val="F0FFFF"/>
                <w:sz w:val="18"/>
                <w:szCs w:val="18"/>
                <w:lang w:eastAsia="ru-RU"/>
              </w:rPr>
              <w:br/>
              <w:t>за 2014 год (руб.)</w:t>
            </w:r>
          </w:p>
        </w:tc>
      </w:tr>
      <w:tr w:rsidR="004F27A9" w:rsidRPr="004F27A9" w14:paraId="2F164292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627ADB6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Гербеков Борис Исхакович</w:t>
            </w:r>
          </w:p>
          <w:p w14:paraId="7B3FFAFA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08C3D2F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7F14115B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680 391</w:t>
            </w:r>
          </w:p>
          <w:p w14:paraId="3FEAD5BB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757 584</w:t>
            </w:r>
          </w:p>
        </w:tc>
      </w:tr>
      <w:tr w:rsidR="004F27A9" w:rsidRPr="004F27A9" w14:paraId="30630B34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404BA80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Гордеюк Дмитрий Викторович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47383B6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E90B456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196 016</w:t>
            </w:r>
          </w:p>
        </w:tc>
      </w:tr>
      <w:tr w:rsidR="004F27A9" w:rsidRPr="004F27A9" w14:paraId="78A02631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2B19A10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Грибов Дмитрий Валерьевич</w:t>
            </w:r>
          </w:p>
          <w:p w14:paraId="52703F4A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738CDCE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93C1C19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 639 991</w:t>
            </w:r>
          </w:p>
          <w:p w14:paraId="320EB0C4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009 359</w:t>
            </w:r>
          </w:p>
        </w:tc>
      </w:tr>
      <w:tr w:rsidR="004F27A9" w:rsidRPr="004F27A9" w14:paraId="66727473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2E62195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Колесникова Ирина Юрьевна</w:t>
            </w:r>
          </w:p>
          <w:p w14:paraId="41A32DAA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C1BB91D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E9945A8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 805 507</w:t>
            </w:r>
          </w:p>
          <w:p w14:paraId="191219BF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1 954 706</w:t>
            </w:r>
          </w:p>
        </w:tc>
      </w:tr>
      <w:tr w:rsidR="004F27A9" w:rsidRPr="004F27A9" w14:paraId="47325B1D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FEA453B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Комлева Юлия Валерьевна</w:t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96EC006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58C98CFB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633 130</w:t>
            </w:r>
            <w:r w:rsidRPr="004F27A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1 245 898</w:t>
            </w:r>
          </w:p>
        </w:tc>
      </w:tr>
      <w:tr w:rsidR="004F27A9" w:rsidRPr="004F27A9" w14:paraId="3F6F3C65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71DE50E2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Масленникова Любовь Владимировна</w:t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78D1D6C6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52960B1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211 071</w:t>
            </w: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0</w:t>
            </w:r>
          </w:p>
        </w:tc>
      </w:tr>
      <w:tr w:rsidR="004F27A9" w:rsidRPr="004F27A9" w14:paraId="580C17A3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96CBD38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Мариненко Алексей Иванович</w:t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BA3CE9B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639F22A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973 113</w:t>
            </w: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2 198 331</w:t>
            </w:r>
          </w:p>
        </w:tc>
      </w:tr>
      <w:tr w:rsidR="004F27A9" w:rsidRPr="004F27A9" w14:paraId="177F992D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2F3B502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Неделина Ольга Анатолье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A74040A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FCBC635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3 552 175</w:t>
            </w:r>
          </w:p>
        </w:tc>
      </w:tr>
      <w:tr w:rsidR="004F27A9" w:rsidRPr="004F27A9" w14:paraId="1A6CB01A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524167D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Олихвер Наталья Ивано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47F634C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61122B1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802 107</w:t>
            </w:r>
          </w:p>
        </w:tc>
      </w:tr>
      <w:tr w:rsidR="004F27A9" w:rsidRPr="004F27A9" w14:paraId="304C06A5" w14:textId="77777777" w:rsidTr="004F27A9">
        <w:trPr>
          <w:trHeight w:val="525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56AC9A14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Пильгун Александр Степанович</w:t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69FD9CB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D730322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 016 708</w:t>
            </w: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1 303 223</w:t>
            </w:r>
          </w:p>
        </w:tc>
      </w:tr>
      <w:tr w:rsidR="004F27A9" w:rsidRPr="004F27A9" w14:paraId="1B60CC07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FA7B2DE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Полякова Лариса Федоровна</w:t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F85E111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E180ABE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 955 437</w:t>
            </w: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1 101 831</w:t>
            </w:r>
          </w:p>
        </w:tc>
      </w:tr>
      <w:tr w:rsidR="004F27A9" w:rsidRPr="004F27A9" w14:paraId="53728197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B7FFA70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Пономарев Александр Николаевич</w:t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7B788FC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70EED69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940 509</w:t>
            </w:r>
          </w:p>
          <w:p w14:paraId="22B6A206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12</w:t>
            </w:r>
          </w:p>
        </w:tc>
      </w:tr>
      <w:tr w:rsidR="004F27A9" w:rsidRPr="004F27A9" w14:paraId="36A68053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6AE26DA5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Расторгуева Наталья Сергеевна</w:t>
            </w:r>
          </w:p>
          <w:p w14:paraId="0B955372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7AAF03AB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72CAD5C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134 520</w:t>
            </w:r>
          </w:p>
          <w:p w14:paraId="78036E2C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455 200</w:t>
            </w:r>
          </w:p>
        </w:tc>
      </w:tr>
      <w:tr w:rsidR="004F27A9" w:rsidRPr="004F27A9" w14:paraId="5BE0B106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C95D130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Рыжова Анастасия Василье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A86DA89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727A60CE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198 665</w:t>
            </w:r>
          </w:p>
        </w:tc>
      </w:tr>
      <w:tr w:rsidR="004F27A9" w:rsidRPr="004F27A9" w14:paraId="0E6FF9DD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55F42C7D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елина Марина Евгенье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35B942D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B5030E1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945 648</w:t>
            </w:r>
          </w:p>
        </w:tc>
      </w:tr>
      <w:tr w:rsidR="004F27A9" w:rsidRPr="004F27A9" w14:paraId="2C373D43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78D149C1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ергеева Любовь Анатолье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0077358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08E09EC2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 077 191</w:t>
            </w:r>
          </w:p>
        </w:tc>
      </w:tr>
      <w:tr w:rsidR="004F27A9" w:rsidRPr="004F27A9" w14:paraId="3FB0B324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5E360370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имагина Наталия Дмитрие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592EC032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71901634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871 809</w:t>
            </w:r>
          </w:p>
        </w:tc>
      </w:tr>
      <w:tr w:rsidR="004F27A9" w:rsidRPr="004F27A9" w14:paraId="5997648D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78D5356E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трогонов Михаил Викторович</w:t>
            </w:r>
          </w:p>
          <w:p w14:paraId="266FB67F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6B8F197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0190453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 130 569</w:t>
            </w:r>
          </w:p>
          <w:p w14:paraId="7AC7AF27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6 924</w:t>
            </w:r>
          </w:p>
        </w:tc>
      </w:tr>
      <w:tr w:rsidR="004F27A9" w:rsidRPr="004F27A9" w14:paraId="5959A1AD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FF958F4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Ульянова Ольга Вячеславо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BD6596A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9310A01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207 959</w:t>
            </w:r>
          </w:p>
        </w:tc>
      </w:tr>
      <w:tr w:rsidR="004F27A9" w:rsidRPr="004F27A9" w14:paraId="61017ACC" w14:textId="77777777" w:rsidTr="004F27A9"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5E9C5777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Чубарова Надежда Вадимовна</w:t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ED46678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256BD533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1 994 595</w:t>
            </w:r>
          </w:p>
          <w:p w14:paraId="34DEC392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</w: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br/>
              <w:t>1 319 852</w:t>
            </w:r>
          </w:p>
        </w:tc>
      </w:tr>
      <w:tr w:rsidR="004F27A9" w:rsidRPr="004F27A9" w14:paraId="6C6EE7A5" w14:textId="77777777" w:rsidTr="004F27A9">
        <w:trPr>
          <w:trHeight w:val="450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10D0DE3F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Шубина Ирина Ивановна</w:t>
            </w:r>
          </w:p>
          <w:p w14:paraId="37EACD36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45CF5E8B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hideMark/>
          </w:tcPr>
          <w:p w14:paraId="3F6AD0BD" w14:textId="77777777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2 064 799</w:t>
            </w:r>
          </w:p>
          <w:p w14:paraId="7FD6BF1E" w14:textId="661EAE10" w:rsidR="004F27A9" w:rsidRPr="004F27A9" w:rsidRDefault="004F27A9" w:rsidP="004F27A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4F27A9">
              <w:rPr>
                <w:rFonts w:ascii="Arial" w:eastAsia="Times New Roman" w:hAnsi="Arial" w:cs="Arial"/>
                <w:color w:val="666666"/>
                <w:sz w:val="18"/>
                <w:szCs w:val="18"/>
                <w:lang w:eastAsia="ru-RU"/>
              </w:rPr>
              <w:t>162 986</w:t>
            </w:r>
          </w:p>
        </w:tc>
      </w:tr>
    </w:tbl>
    <w:p w14:paraId="1B92CDB2" w14:textId="77777777" w:rsidR="003B0EF6" w:rsidRPr="004F27A9" w:rsidRDefault="004F27A9" w:rsidP="004F27A9">
      <w:pPr>
        <w:ind w:left="-1134"/>
      </w:pPr>
    </w:p>
    <w:sectPr w:rsidR="003B0EF6" w:rsidRPr="004F27A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DO1tDA1MjZX0lEKTi0uzszPAykwqgUAiR2yCiwAAAA="/>
  </w:docVars>
  <w:rsids>
    <w:rsidRoot w:val="002C533B"/>
    <w:rsid w:val="002C533B"/>
    <w:rsid w:val="004F27A9"/>
    <w:rsid w:val="006F33B9"/>
    <w:rsid w:val="0086378A"/>
    <w:rsid w:val="008859D9"/>
    <w:rsid w:val="008E3351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C41B6"/>
  <w15:chartTrackingRefBased/>
  <w15:docId w15:val="{A51693B8-BBF5-4CA0-990A-1A38832E4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7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9</Words>
  <Characters>1536</Characters>
  <Application>Microsoft Office Word</Application>
  <DocSecurity>0</DocSecurity>
  <Lines>12</Lines>
  <Paragraphs>3</Paragraphs>
  <ScaleCrop>false</ScaleCrop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26:00Z</dcterms:modified>
</cp:coreProperties>
</file>